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2450bbf3055ae065aff0f92631cdd78b4fee555"/>
    <w:p>
      <w:pPr>
        <w:pStyle w:val="Heading3"/>
      </w:pPr>
      <w:r>
        <w:t xml:space="preserve">План противодействия коррупции на 2018-2020 гг. распоряжения Мэра от 19.04.2018 и от 28.09.2018</w:t>
      </w:r>
    </w:p>
    <w:p>
      <w:pPr>
        <w:pStyle w:val="FirstParagraph"/>
      </w:pPr>
      <w:r>
        <w:t xml:space="preserve">28.05.2018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snya.mos.ru/anti-corruption/plans-papers-reports-reviews-static-information-on-combating-corruption/detail/735573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Преснен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snya.mos.ru" TargetMode="External" /><Relationship Type="http://schemas.openxmlformats.org/officeDocument/2006/relationships/hyperlink" Id="rId20" Target="http://presnya.mos.ru/anti-corruption/plans-papers-reports-reviews-static-information-on-combating-corruption/detail/735573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snya.mos.ru" TargetMode="External" /><Relationship Type="http://schemas.openxmlformats.org/officeDocument/2006/relationships/hyperlink" Id="rId20" Target="http://presnya.mos.ru/anti-corruption/plans-papers-reports-reviews-static-information-on-combating-corruption/detail/735573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4T13:24:42Z</dcterms:created>
  <dcterms:modified xsi:type="dcterms:W3CDTF">2025-06-24T13:2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